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Japan</w:t>
      </w:r>
      <w:r>
        <w:t xml:space="preserve"> </w:t>
      </w:r>
      <w:r>
        <w:t xml:space="preserve">Osaka</w:t>
      </w:r>
    </w:p>
    <w:bookmarkStart w:id="24" w:name="cover-letter"/>
    <w:p>
      <w:pPr>
        <w:pStyle w:val="Heading1"/>
      </w:pPr>
      <w:r>
        <w:t xml:space="preserve">Cover Letter</w:t>
      </w:r>
    </w:p>
    <w:p>
      <w:pPr>
        <w:pStyle w:val="FirstParagraph"/>
      </w:pPr>
      <w:r>
        <w:rPr>
          <w:bCs/>
          <w:b/>
        </w:rPr>
        <w:t xml:space="preserve">Dear [Recipient's Name or Hiring Manager],</w:t>
      </w:r>
    </w:p>
    <w:p>
      <w:pPr>
        <w:pStyle w:val="BodyText"/>
      </w:pPr>
      <w:r>
        <w:t xml:space="preserve">I am writing to express my enthusiastic interest in the Surgeon position at your esteemed institution in Japan Osaka. As a dedicated and highly skilled surgeon with over [X years] of experience in [specific surgical specialty, e.g., cardiothoracic surgery, orthopedic surgery], I am eager to contribute my expertise to the advanced healthcare environment of Osaka, a city renowned for its cutting-edge medical research and commitment to excellence. This opportunity aligns perfectly with my professional aspirations and passion for delivering exceptional patient care in a culturally rich and technologically progressive setting.</w:t>
      </w:r>
    </w:p>
    <w:p>
      <w:pPr>
        <w:pStyle w:val="BodyText"/>
      </w:pPr>
      <w:r>
        <w:t xml:space="preserve">Throughout my career, I have consistently prioritized precision, innovation, and compassionate care—core values that resonate deeply with the standards of Japan’s healthcare system. My background includes extensive training at [Name of Medical Institution or University], where I honed my surgical techniques under the guidance of leading experts. This foundation has equipped me to thrive in high-pressure environments while maintaining a patient-centered approach. I am particularly drawn to Osaka, a hub for medical innovation and a city where the fusion of tradition and modernity creates an ideal atmosphere for advancing surgical practices.</w:t>
      </w:r>
    </w:p>
    <w:bookmarkStart w:id="20" w:name="why-japan-osaka"/>
    <w:p>
      <w:pPr>
        <w:pStyle w:val="Heading2"/>
      </w:pPr>
      <w:r>
        <w:t xml:space="preserve">Why Japan Osaka?</w:t>
      </w:r>
    </w:p>
    <w:p>
      <w:pPr>
        <w:pStyle w:val="FirstParagraph"/>
      </w:pPr>
      <w:r>
        <w:t xml:space="preserve">The unique blend of cultural heritage, technological advancement, and medical excellence in Japan Osaka has long inspired me. I have followed the region’s advancements in areas such as minimally invasive surgery, robotic-assisted procedures, and regenerative medicine with great admiration. Osaka’s reputation as a global leader in healthcare innovation aligns with my own commitment to staying at the forefront of surgical science. I am especially interested in collaborating with local professionals to explore opportunities for research, education, and the development of new surgical protocols that can benefit patients across Japan.</w:t>
      </w:r>
    </w:p>
    <w:p>
      <w:pPr>
        <w:pStyle w:val="BodyText"/>
      </w:pPr>
      <w:r>
        <w:t xml:space="preserve">Moreover, Japan’s emphasis on meticulous planning and continuous improvement resonates with my professional philosophy. The country’s rigorous medical training standards and focus on patient safety are values I hold in high regard. I am confident that my experience in [mention specific skills, e.g., complex reconstructive surgery, trauma management] will enable me to contribute meaningfully to your team while adapting to the unique demands of Osaka’s healthcare landscape.</w:t>
      </w:r>
    </w:p>
    <w:bookmarkEnd w:id="20"/>
    <w:bookmarkStart w:id="21" w:name="X820967847640df3c0d33599fbe4dd66205affec"/>
    <w:p>
      <w:pPr>
        <w:pStyle w:val="Heading2"/>
      </w:pPr>
      <w:r>
        <w:t xml:space="preserve">Professional Qualifications and Experience</w:t>
      </w:r>
    </w:p>
    <w:p>
      <w:pPr>
        <w:pStyle w:val="FirstParagraph"/>
      </w:pPr>
      <w:r>
        <w:t xml:space="preserve">As a surgeon, I have consistently demonstrated the ability to deliver high-quality care in diverse clinical settings. My work has included [describe specific responsibilities, e.g., performing over 500 surgeries annually, leading multidisciplinary teams, or developing specialized treatment plans]. I have also been actively involved in [mention any research, publications, or community outreach initiatives], which have reinforced my dedication to advancing surgical care and fostering trust within the communities I serve.</w:t>
      </w:r>
    </w:p>
    <w:p>
      <w:pPr>
        <w:pStyle w:val="BodyText"/>
      </w:pPr>
      <w:r>
        <w:t xml:space="preserve">One of my most significant achievements has been [share a specific accomplishment, e.g., "leading a successful team to implement a new protocol for reducing post-operative complications in orthopedic patients, resulting in a 20% improvement in recovery outcomes"]. This experience underscored the importance of collaboration, adaptability, and continuous learning—qualities that I believe are essential for success in Osaka’s dynamic medical environment.</w:t>
      </w:r>
    </w:p>
    <w:bookmarkEnd w:id="21"/>
    <w:bookmarkStart w:id="22" w:name="X98efb85b0edc6e18f374c120a881d7f136f52f4"/>
    <w:p>
      <w:pPr>
        <w:pStyle w:val="Heading2"/>
      </w:pPr>
      <w:r>
        <w:t xml:space="preserve">Cultural Adaptability and Commitment to Japan</w:t>
      </w:r>
    </w:p>
    <w:p>
      <w:pPr>
        <w:pStyle w:val="FirstParagraph"/>
      </w:pPr>
      <w:r>
        <w:t xml:space="preserve">While my professional qualifications are a strong foundation, I also bring a deep respect for Japanese culture and values. I have studied the importance of [mention cultural aspects, e.g., "harmony in teamwork," "respect for hierarchy," or "attention to detail"] in Japanese healthcare settings and am committed to embracing these principles. My goal is not only to contribute my surgical expertise but also to integrate seamlessly into your team, learning from the local medical community while sharing my global perspective.</w:t>
      </w:r>
    </w:p>
    <w:p>
      <w:pPr>
        <w:pStyle w:val="BodyText"/>
      </w:pPr>
      <w:r>
        <w:t xml:space="preserve">I am particularly inspired by Osaka’s vibrant energy and its role as a cultural and economic center in Japan. The city’s diverse population and cosmopolitan atmosphere make it an ideal place for a surgeon like me to grow professionally while engaging with patients from various backgrounds. I am also eager to explore opportunities to contribute to the community through [mention potential initiatives, e.g., "health education programs," "public health workshops," or "collaborative research projects"].</w:t>
      </w:r>
    </w:p>
    <w:bookmarkEnd w:id="22"/>
    <w:bookmarkStart w:id="23" w:name="conclusion"/>
    <w:p>
      <w:pPr>
        <w:pStyle w:val="Heading2"/>
      </w:pPr>
      <w:r>
        <w:t xml:space="preserve">Conclusion</w:t>
      </w:r>
    </w:p>
    <w:p>
      <w:pPr>
        <w:pStyle w:val="FirstParagraph"/>
      </w:pPr>
      <w:r>
        <w:t xml:space="preserve">In conclusion, I am enthusiastic about the opportunity to join your institution as a Surgeon in Japan Osaka. My clinical expertise, dedication to patient care, and cultural adaptability position me to make a meaningful impact on your team and the communities you serve. I am confident that my background and passion for surgery will align seamlessly with your mission of excellence in healthcare.</w:t>
      </w:r>
    </w:p>
    <w:p>
      <w:pPr>
        <w:pStyle w:val="BodyText"/>
      </w:pPr>
      <w:r>
        <w:t xml:space="preserve">Thank you for considering my application. I would be honored to discuss how my skills and experiences can contribute to the continued success of your institution. Please feel free to contact me at [your phone number] or [your email address] at your earliest convenience. I look forward to the possibility of contributing to the exceptional healthcare landscape of Japan Osaka.</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Japan Osaka</dc:title>
  <dc:creator/>
  <dc:language>en</dc:language>
  <cp:keywords/>
  <dcterms:created xsi:type="dcterms:W3CDTF">2026-07-21T03:00:08Z</dcterms:created>
  <dcterms:modified xsi:type="dcterms:W3CDTF">2026-07-21T03:00:08Z</dcterms:modified>
</cp:coreProperties>
</file>

<file path=docProps/custom.xml><?xml version="1.0" encoding="utf-8"?>
<Properties xmlns="http://schemas.openxmlformats.org/officeDocument/2006/custom-properties" xmlns:vt="http://schemas.openxmlformats.org/officeDocument/2006/docPropsVTypes"/>
</file>